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2BAE5" w14:textId="2BE61986" w:rsidR="00BB3A17" w:rsidRDefault="0041381E">
      <w:r>
        <w:rPr>
          <w:b/>
        </w:rPr>
        <w:t>Date</w:t>
      </w:r>
      <w:r>
        <w:t xml:space="preserve">: </w:t>
      </w:r>
      <w:r w:rsidR="00940E9A">
        <w:t>11</w:t>
      </w:r>
      <w:r>
        <w:t>-0</w:t>
      </w:r>
      <w:r w:rsidR="00940E9A">
        <w:t>2</w:t>
      </w:r>
      <w:r>
        <w:t>-2021</w:t>
      </w:r>
    </w:p>
    <w:p w14:paraId="2CF8C739" w14:textId="41CD4E8F" w:rsidR="00BB3A17" w:rsidRDefault="0041381E">
      <w:r>
        <w:rPr>
          <w:b/>
        </w:rPr>
        <w:t>Time</w:t>
      </w:r>
      <w:r>
        <w:t>: 2pm- 6pm</w:t>
      </w:r>
    </w:p>
    <w:p w14:paraId="5EFF9BFD" w14:textId="3973E9D3" w:rsidR="00BB3A17" w:rsidRDefault="0041381E">
      <w:r>
        <w:rPr>
          <w:b/>
        </w:rPr>
        <w:t>Venue</w:t>
      </w:r>
      <w:r>
        <w:t xml:space="preserve">: SOE SR </w:t>
      </w:r>
      <w:r w:rsidR="00940E9A">
        <w:t>3</w:t>
      </w:r>
      <w:r>
        <w:t>.</w:t>
      </w:r>
      <w:r w:rsidR="00940E9A">
        <w:t>4</w:t>
      </w:r>
    </w:p>
    <w:p w14:paraId="0F10214A" w14:textId="44296BD9" w:rsidR="00BB3A17" w:rsidRDefault="0041381E">
      <w:r>
        <w:rPr>
          <w:b/>
        </w:rPr>
        <w:t>Meeting Number:</w:t>
      </w:r>
      <w:r>
        <w:t xml:space="preserve"> </w:t>
      </w:r>
      <w:r w:rsidR="00DB6F9B">
        <w:t>6</w:t>
      </w:r>
    </w:p>
    <w:p w14:paraId="78D9C854" w14:textId="77777777" w:rsidR="00BB3A17" w:rsidRDefault="00BB3A17"/>
    <w:p w14:paraId="55E74469" w14:textId="6E49D425" w:rsidR="00BB3A17" w:rsidRDefault="0041381E">
      <w:r>
        <w:rPr>
          <w:b/>
        </w:rPr>
        <w:t>Attendees</w:t>
      </w:r>
      <w:r>
        <w:t>: Wilson Chua, Jaslyn Toh, Susanto, Sim Theen Cheng, Ernest Khoo, Tan Chin Hoong</w:t>
      </w:r>
    </w:p>
    <w:p w14:paraId="243860C4" w14:textId="77777777" w:rsidR="00BB3A17" w:rsidRDefault="00BB3A17">
      <w:pPr>
        <w:ind w:left="720"/>
      </w:pPr>
    </w:p>
    <w:p w14:paraId="21E4F2E8" w14:textId="77777777" w:rsidR="00BB3A17" w:rsidRDefault="0041381E">
      <w:r>
        <w:rPr>
          <w:b/>
        </w:rPr>
        <w:t xml:space="preserve">Absentees: </w:t>
      </w:r>
      <w:r>
        <w:t>-</w:t>
      </w:r>
    </w:p>
    <w:p w14:paraId="67476E7E" w14:textId="77777777" w:rsidR="00BB3A17" w:rsidRDefault="00BB3A17"/>
    <w:p w14:paraId="3A66CB2A" w14:textId="526B80AC" w:rsidR="00BB3A17" w:rsidRDefault="0041381E">
      <w:r>
        <w:rPr>
          <w:b/>
        </w:rPr>
        <w:t>Agenda</w:t>
      </w:r>
      <w:r>
        <w:t xml:space="preserve">: </w:t>
      </w:r>
      <w:r w:rsidR="00940E9A">
        <w:t xml:space="preserve">to prepare slides </w:t>
      </w:r>
      <w:r w:rsidR="00130509">
        <w:t xml:space="preserve">for mid-term presentation </w:t>
      </w:r>
      <w:r w:rsidR="00940E9A">
        <w:t>and discuss on some of the issues</w:t>
      </w:r>
      <w:r w:rsidR="00130509">
        <w:t xml:space="preserve"> faced during data-pre-processing and to discuss on model training. </w:t>
      </w:r>
    </w:p>
    <w:p w14:paraId="148CD99C" w14:textId="77777777" w:rsidR="00BB3A17" w:rsidRDefault="00BB3A17"/>
    <w:tbl>
      <w:tblPr>
        <w:tblStyle w:val="a2"/>
        <w:tblW w:w="90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60"/>
        <w:gridCol w:w="4605"/>
        <w:gridCol w:w="1830"/>
        <w:gridCol w:w="1935"/>
      </w:tblGrid>
      <w:tr w:rsidR="00BB3A17" w14:paraId="13A54F24" w14:textId="77777777"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84F6DB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F30CF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To Do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05BC7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In-charge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DAE51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Due Date</w:t>
            </w:r>
          </w:p>
        </w:tc>
      </w:tr>
      <w:tr w:rsidR="00BB3A17" w14:paraId="2FC39428" w14:textId="77777777">
        <w:trPr>
          <w:trHeight w:val="700"/>
        </w:trPr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D9D944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70E098" w14:textId="4DD6B7C4" w:rsidR="00BB3A17" w:rsidRDefault="0014076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color w:val="000000"/>
                <w:sz w:val="20"/>
                <w:szCs w:val="20"/>
              </w:rPr>
              <w:t>Complete</w:t>
            </w:r>
            <w:r w:rsidR="00940E9A">
              <w:rPr>
                <w:color w:val="000000"/>
                <w:sz w:val="20"/>
                <w:szCs w:val="20"/>
              </w:rPr>
              <w:t xml:space="preserve"> slides and documentation for Mid-term presentation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64E75D" w14:textId="57F5C54C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Everyone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C7A7B" w14:textId="6CF89439" w:rsidR="00BB3A17" w:rsidRDefault="0014076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8</w:t>
            </w:r>
            <w:r w:rsidR="0041381E">
              <w:t xml:space="preserve"> Feb 2021</w:t>
            </w:r>
          </w:p>
        </w:tc>
      </w:tr>
    </w:tbl>
    <w:p w14:paraId="22BD34D8" w14:textId="77777777" w:rsidR="00BB3A17" w:rsidRDefault="00BB3A17">
      <w:pPr>
        <w:jc w:val="center"/>
      </w:pPr>
    </w:p>
    <w:p w14:paraId="4FA119AF" w14:textId="77777777" w:rsidR="00BB3A17" w:rsidRDefault="0041381E">
      <w:pPr>
        <w:rPr>
          <w:b/>
        </w:rPr>
      </w:pPr>
      <w:r>
        <w:rPr>
          <w:b/>
        </w:rPr>
        <w:t>Overall Discussion Points:</w:t>
      </w:r>
    </w:p>
    <w:p w14:paraId="5154D254" w14:textId="22AC6F64" w:rsidR="00940E9A" w:rsidRDefault="00940E9A" w:rsidP="00940E9A">
      <w:pPr>
        <w:pStyle w:val="ListParagraph"/>
        <w:numPr>
          <w:ilvl w:val="0"/>
          <w:numId w:val="6"/>
        </w:numPr>
      </w:pPr>
      <w:r w:rsidRPr="00940E9A">
        <w:t>Data pre</w:t>
      </w:r>
      <w:r>
        <w:t>-</w:t>
      </w:r>
      <w:r w:rsidRPr="00940E9A">
        <w:t>processing: Categorical encoding, Feature scaling, feature selection</w:t>
      </w:r>
    </w:p>
    <w:p w14:paraId="3E15B8DB" w14:textId="1676270A" w:rsidR="00940E9A" w:rsidRDefault="00940E9A" w:rsidP="00940E9A">
      <w:pPr>
        <w:pStyle w:val="ListParagraph"/>
        <w:numPr>
          <w:ilvl w:val="0"/>
          <w:numId w:val="6"/>
        </w:numPr>
      </w:pPr>
      <w:r w:rsidRPr="00940E9A">
        <w:t>Model Training</w:t>
      </w:r>
    </w:p>
    <w:p w14:paraId="51599AEB" w14:textId="738928FA" w:rsidR="00BB3A17" w:rsidRPr="00940E9A" w:rsidRDefault="00BB3A17" w:rsidP="00130509">
      <w:pPr>
        <w:pStyle w:val="ListParagraph"/>
        <w:rPr>
          <w:b/>
        </w:rPr>
      </w:pPr>
    </w:p>
    <w:p w14:paraId="1D1D6380" w14:textId="6573019F" w:rsidR="00BB3A17" w:rsidRDefault="0041381E" w:rsidP="0041381E">
      <w:r>
        <w:rPr>
          <w:b/>
        </w:rPr>
        <w:t>Things to clarify:</w:t>
      </w:r>
    </w:p>
    <w:p w14:paraId="08120F53" w14:textId="4AD91C77" w:rsidR="0041381E" w:rsidRPr="0041381E" w:rsidRDefault="0041381E" w:rsidP="0041381E">
      <w:pPr>
        <w:pStyle w:val="ListParagraph"/>
        <w:numPr>
          <w:ilvl w:val="0"/>
          <w:numId w:val="4"/>
        </w:numPr>
      </w:pPr>
      <w:r>
        <w:t>NIL</w:t>
      </w:r>
    </w:p>
    <w:p w14:paraId="0B7ED5E8" w14:textId="77777777" w:rsidR="00BB3A17" w:rsidRDefault="00BB3A17"/>
    <w:p w14:paraId="1BE0E5CC" w14:textId="1DC8ED7A" w:rsidR="00BB3A17" w:rsidRDefault="0041381E">
      <w:r>
        <w:rPr>
          <w:b/>
        </w:rPr>
        <w:t>Prepared by:</w:t>
      </w:r>
      <w:r>
        <w:t xml:space="preserve"> </w:t>
      </w:r>
      <w:r w:rsidR="00940E9A">
        <w:t xml:space="preserve">Susanto </w:t>
      </w:r>
    </w:p>
    <w:p w14:paraId="1DDC85A6" w14:textId="77777777" w:rsidR="00BB3A17" w:rsidRDefault="00BB3A17"/>
    <w:p w14:paraId="2FFFF02C" w14:textId="77777777" w:rsidR="00BB3A17" w:rsidRDefault="00BB3A17"/>
    <w:sectPr w:rsidR="00BB3A1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0348B5"/>
    <w:multiLevelType w:val="multilevel"/>
    <w:tmpl w:val="F19205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B2735AE"/>
    <w:multiLevelType w:val="hybridMultilevel"/>
    <w:tmpl w:val="A658EBA0"/>
    <w:lvl w:ilvl="0" w:tplc="1D76B4DA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7F1545"/>
    <w:multiLevelType w:val="hybridMultilevel"/>
    <w:tmpl w:val="6E60F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9215D3"/>
    <w:multiLevelType w:val="multilevel"/>
    <w:tmpl w:val="078E2DF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F7C69F1"/>
    <w:multiLevelType w:val="hybridMultilevel"/>
    <w:tmpl w:val="28F0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5642CF"/>
    <w:multiLevelType w:val="hybridMultilevel"/>
    <w:tmpl w:val="8BC0DBBC"/>
    <w:lvl w:ilvl="0" w:tplc="C19E58A8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b w:val="0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A3MjUxsDCyNLZU0lEKTi0uzszPAykwqQUA+huTtSwAAAA="/>
  </w:docVars>
  <w:rsids>
    <w:rsidRoot w:val="00BB3A17"/>
    <w:rsid w:val="00130509"/>
    <w:rsid w:val="0014076A"/>
    <w:rsid w:val="0041381E"/>
    <w:rsid w:val="00940E9A"/>
    <w:rsid w:val="00BB3A17"/>
    <w:rsid w:val="00DB6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DB54A"/>
  <w15:docId w15:val="{62C8090B-7F43-4036-B70B-CA1E38244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SG" w:eastAsia="en-S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41381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40E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435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mra/BkiHpvrH0cTsgXWoNDBh0xQ==">AMUW2mWAh9I38dh5PdSm1zZTSCqV3cm0YGzmS3ZcZyHOxPC315eUX8vASE59XqJ8tXUA+HiW8byh43s7EIkyjFCNRq7mbVnPaArup9RyVid/MYLnuVjNy7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SANTO</cp:lastModifiedBy>
  <cp:revision>5</cp:revision>
  <dcterms:created xsi:type="dcterms:W3CDTF">2019-09-14T05:43:00Z</dcterms:created>
  <dcterms:modified xsi:type="dcterms:W3CDTF">2021-03-05T08:26:00Z</dcterms:modified>
</cp:coreProperties>
</file>